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7578C18" w14:textId="77777777" w:rsidR="00AD0CD3" w:rsidRDefault="00AD0CD3"/>
    <w:p w14:paraId="77578C19" w14:textId="044D6B65" w:rsidR="00AD0CD3" w:rsidRDefault="00DE4B94">
      <w:pPr>
        <w:spacing w:line="331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Recommendation Letter Request Form: Guidance Counselor</w:t>
      </w:r>
    </w:p>
    <w:p w14:paraId="291DBA1D" w14:textId="77777777" w:rsidR="009B3BFE" w:rsidRDefault="009B3BFE">
      <w:pPr>
        <w:spacing w:line="331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77578C1A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ate:  </w:t>
      </w:r>
    </w:p>
    <w:tbl>
      <w:tblPr>
        <w:tblStyle w:val="a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1C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1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1D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1E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quest for Who to Recommend:</w:t>
      </w:r>
    </w:p>
    <w:tbl>
      <w:tblPr>
        <w:tblStyle w:val="a0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20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1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21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22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y did you choose this person?</w:t>
      </w:r>
    </w:p>
    <w:p w14:paraId="77578C23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1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28" w14:textId="77777777">
        <w:trPr>
          <w:trHeight w:val="12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2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2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2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2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29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2A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eadline to Submit Letter of Recommendation: </w:t>
      </w:r>
    </w:p>
    <w:tbl>
      <w:tblPr>
        <w:tblStyle w:val="a2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2C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2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2D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2E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ere and how to Submit the Letter of Recommendation: </w:t>
      </w:r>
    </w:p>
    <w:tbl>
      <w:tblPr>
        <w:tblStyle w:val="a3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30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2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31" w14:textId="77777777" w:rsidR="00AD0CD3" w:rsidRDefault="00AD0CD3">
      <w:pPr>
        <w:spacing w:line="431" w:lineRule="auto"/>
        <w:rPr>
          <w:sz w:val="24"/>
          <w:szCs w:val="24"/>
        </w:rPr>
      </w:pPr>
    </w:p>
    <w:p w14:paraId="5847C950" w14:textId="77777777" w:rsidR="00CC1FC2" w:rsidRDefault="00CC1FC2">
      <w:pPr>
        <w:spacing w:line="331" w:lineRule="auto"/>
        <w:rPr>
          <w:b/>
          <w:sz w:val="24"/>
          <w:szCs w:val="24"/>
        </w:rPr>
      </w:pPr>
    </w:p>
    <w:p w14:paraId="6A75D62E" w14:textId="77777777" w:rsidR="00CC1FC2" w:rsidRDefault="00CC1FC2">
      <w:pPr>
        <w:spacing w:line="331" w:lineRule="auto"/>
        <w:rPr>
          <w:b/>
          <w:sz w:val="24"/>
          <w:szCs w:val="24"/>
        </w:rPr>
      </w:pPr>
    </w:p>
    <w:p w14:paraId="093B7EC0" w14:textId="77777777" w:rsidR="0040717B" w:rsidRDefault="0040717B">
      <w:pPr>
        <w:spacing w:line="331" w:lineRule="auto"/>
        <w:rPr>
          <w:b/>
          <w:sz w:val="24"/>
          <w:szCs w:val="24"/>
        </w:rPr>
      </w:pPr>
    </w:p>
    <w:p w14:paraId="515C48C6" w14:textId="77777777" w:rsidR="0040717B" w:rsidRDefault="0040717B">
      <w:pPr>
        <w:spacing w:line="331" w:lineRule="auto"/>
        <w:rPr>
          <w:b/>
          <w:sz w:val="24"/>
          <w:szCs w:val="24"/>
        </w:rPr>
      </w:pPr>
    </w:p>
    <w:p w14:paraId="77578C32" w14:textId="4A7A5002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tudent´s Full Name</w:t>
      </w:r>
      <w:r>
        <w:rPr>
          <w:i/>
          <w:sz w:val="24"/>
          <w:szCs w:val="24"/>
        </w:rPr>
        <w:t xml:space="preserve"> (as it will appear on your university application)</w:t>
      </w:r>
      <w:r>
        <w:rPr>
          <w:b/>
          <w:sz w:val="24"/>
          <w:szCs w:val="24"/>
        </w:rPr>
        <w:t xml:space="preserve">: </w:t>
      </w:r>
    </w:p>
    <w:tbl>
      <w:tblPr>
        <w:tblStyle w:val="a4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34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3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35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36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pecial Requirements </w:t>
      </w:r>
      <w:r>
        <w:rPr>
          <w:i/>
          <w:sz w:val="24"/>
          <w:szCs w:val="24"/>
        </w:rPr>
        <w:t>(Language, or Submission)</w:t>
      </w:r>
      <w:r>
        <w:rPr>
          <w:b/>
          <w:sz w:val="24"/>
          <w:szCs w:val="24"/>
        </w:rPr>
        <w:t xml:space="preserve"> for Letter: </w:t>
      </w:r>
    </w:p>
    <w:tbl>
      <w:tblPr>
        <w:tblStyle w:val="a5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38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3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39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3B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opy and Paste the Instructions for the Letter of Recommendation </w:t>
      </w:r>
      <w:r>
        <w:rPr>
          <w:i/>
          <w:sz w:val="24"/>
          <w:szCs w:val="24"/>
        </w:rPr>
        <w:t>(be sure to include any formatting requirements and how your recommender should submit the letter)</w:t>
      </w:r>
      <w:r>
        <w:rPr>
          <w:b/>
          <w:sz w:val="24"/>
          <w:szCs w:val="24"/>
        </w:rPr>
        <w:t xml:space="preserve">:   </w:t>
      </w:r>
    </w:p>
    <w:tbl>
      <w:tblPr>
        <w:tblStyle w:val="a6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43" w14:textId="77777777" w:rsidTr="0040717B">
        <w:trPr>
          <w:trHeight w:val="6234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3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3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3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3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4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4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4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44" w14:textId="452D16A4" w:rsidR="00AD0CD3" w:rsidRDefault="00AD0CD3">
      <w:pPr>
        <w:spacing w:line="431" w:lineRule="auto"/>
        <w:rPr>
          <w:sz w:val="24"/>
          <w:szCs w:val="24"/>
        </w:rPr>
      </w:pPr>
    </w:p>
    <w:p w14:paraId="77578C45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elect ONLY ONE option:</w:t>
      </w:r>
    </w:p>
    <w:p w14:paraId="77578C46" w14:textId="77777777" w:rsidR="00AD0CD3" w:rsidRDefault="00DE4B94">
      <w:pPr>
        <w:numPr>
          <w:ilvl w:val="0"/>
          <w:numId w:val="1"/>
        </w:numPr>
        <w:spacing w:line="431" w:lineRule="auto"/>
        <w:rPr>
          <w:sz w:val="24"/>
          <w:szCs w:val="24"/>
        </w:rPr>
      </w:pPr>
      <w:r>
        <w:rPr>
          <w:sz w:val="24"/>
          <w:szCs w:val="24"/>
        </w:rPr>
        <w:t xml:space="preserve">a general letter (going to many universities or on the </w:t>
      </w:r>
      <w:r>
        <w:rPr>
          <w:sz w:val="24"/>
          <w:szCs w:val="24"/>
        </w:rPr>
        <w:t xml:space="preserve">Common App) </w:t>
      </w:r>
    </w:p>
    <w:p w14:paraId="77578C47" w14:textId="77777777" w:rsidR="00AD0CD3" w:rsidRDefault="00DE4B94">
      <w:pPr>
        <w:numPr>
          <w:ilvl w:val="0"/>
          <w:numId w:val="1"/>
        </w:numPr>
        <w:spacing w:line="431" w:lineRule="auto"/>
        <w:rPr>
          <w:b/>
          <w:sz w:val="24"/>
          <w:szCs w:val="24"/>
        </w:rPr>
      </w:pPr>
      <w:r>
        <w:rPr>
          <w:sz w:val="24"/>
          <w:szCs w:val="24"/>
        </w:rPr>
        <w:t>a specific letter (for one specific university or scholarship)</w:t>
      </w:r>
    </w:p>
    <w:p w14:paraId="77578C48" w14:textId="77777777" w:rsidR="00AD0CD3" w:rsidRDefault="00DE4B94">
      <w:pPr>
        <w:numPr>
          <w:ilvl w:val="1"/>
          <w:numId w:val="1"/>
        </w:numPr>
        <w:spacing w:line="431" w:lineRule="auto"/>
        <w:rPr>
          <w:sz w:val="24"/>
          <w:szCs w:val="24"/>
        </w:rPr>
      </w:pPr>
      <w:r>
        <w:rPr>
          <w:sz w:val="24"/>
          <w:szCs w:val="24"/>
        </w:rPr>
        <w:t xml:space="preserve">Copy and Paste the link to the scholarship or university here:  </w:t>
      </w:r>
    </w:p>
    <w:tbl>
      <w:tblPr>
        <w:tblStyle w:val="a7"/>
        <w:tblW w:w="72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245"/>
      </w:tblGrid>
      <w:tr w:rsidR="00AD0CD3" w14:paraId="77578C4D" w14:textId="77777777">
        <w:trPr>
          <w:trHeight w:val="1260"/>
        </w:trPr>
        <w:tc>
          <w:tcPr>
            <w:tcW w:w="7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4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4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4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4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4E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4F" w14:textId="77777777" w:rsidR="00AD0CD3" w:rsidRDefault="00DE4B94">
      <w:pPr>
        <w:numPr>
          <w:ilvl w:val="0"/>
          <w:numId w:val="2"/>
        </w:numPr>
        <w:spacing w:line="431" w:lineRule="auto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proofErr w:type="gramStart"/>
      <w:r>
        <w:rPr>
          <w:sz w:val="24"/>
          <w:szCs w:val="24"/>
        </w:rPr>
        <w:t>possible</w:t>
      </w:r>
      <w:proofErr w:type="gramEnd"/>
      <w:r>
        <w:rPr>
          <w:sz w:val="24"/>
          <w:szCs w:val="24"/>
        </w:rPr>
        <w:t xml:space="preserve"> copy and paste the link or instructions for the letter here:</w:t>
      </w:r>
    </w:p>
    <w:tbl>
      <w:tblPr>
        <w:tblStyle w:val="a8"/>
        <w:tblW w:w="70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095"/>
      </w:tblGrid>
      <w:tr w:rsidR="00AD0CD3" w14:paraId="77578C57" w14:textId="77777777">
        <w:trPr>
          <w:trHeight w:val="2080"/>
        </w:trPr>
        <w:tc>
          <w:tcPr>
            <w:tcW w:w="7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5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58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59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.    College(s)/scholarship(s) applying for:                                                                                                                                                        </w:t>
      </w:r>
    </w:p>
    <w:p w14:paraId="77578C5A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9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5D" w14:textId="77777777">
        <w:trPr>
          <w:trHeight w:val="72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5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5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5E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5F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2.    Intended college major(s):                     </w:t>
      </w:r>
      <w:r>
        <w:rPr>
          <w:b/>
          <w:sz w:val="24"/>
          <w:szCs w:val="24"/>
        </w:rPr>
        <w:t xml:space="preserve">                                                                                  </w:t>
      </w:r>
      <w:r>
        <w:rPr>
          <w:b/>
          <w:sz w:val="24"/>
          <w:szCs w:val="24"/>
        </w:rPr>
        <w:tab/>
        <w:t xml:space="preserve">        </w:t>
      </w:r>
    </w:p>
    <w:tbl>
      <w:tblPr>
        <w:tblStyle w:val="aa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61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6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62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63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   Intended college minor(s):                                                                                                      </w:t>
      </w:r>
    </w:p>
    <w:tbl>
      <w:tblPr>
        <w:tblStyle w:val="ab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65" w14:textId="77777777">
        <w:trPr>
          <w:trHeight w:val="4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6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66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67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68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.    Cumulative Grade Point Average (or Dante Average):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tbl>
      <w:tblPr>
        <w:tblStyle w:val="ac"/>
        <w:tblW w:w="18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75"/>
      </w:tblGrid>
      <w:tr w:rsidR="00AD0CD3" w14:paraId="77578C6A" w14:textId="77777777">
        <w:trPr>
          <w:trHeight w:val="460"/>
        </w:trPr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6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6B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6C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5. What are your academic/career goals</w:t>
      </w:r>
      <w:proofErr w:type="gramStart"/>
      <w:r>
        <w:rPr>
          <w:b/>
          <w:sz w:val="24"/>
          <w:szCs w:val="24"/>
        </w:rPr>
        <w:t xml:space="preserve">?  </w:t>
      </w:r>
      <w:proofErr w:type="gramEnd"/>
      <w:r>
        <w:rPr>
          <w:b/>
          <w:sz w:val="24"/>
          <w:szCs w:val="24"/>
        </w:rPr>
        <w:t>Why</w:t>
      </w:r>
      <w:proofErr w:type="gramStart"/>
      <w:r>
        <w:rPr>
          <w:b/>
          <w:sz w:val="24"/>
          <w:szCs w:val="24"/>
        </w:rPr>
        <w:t xml:space="preserve">?  </w:t>
      </w:r>
      <w:proofErr w:type="gramEnd"/>
      <w:r>
        <w:rPr>
          <w:b/>
          <w:sz w:val="24"/>
          <w:szCs w:val="24"/>
        </w:rPr>
        <w:t>How do you hope to be different 4 to 5 years from now if you go to college?</w:t>
      </w:r>
    </w:p>
    <w:p w14:paraId="77578C6D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d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74" w14:textId="77777777">
        <w:trPr>
          <w:trHeight w:val="180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6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6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75" w14:textId="05EDB066" w:rsidR="00AD0CD3" w:rsidRDefault="00AD0CD3">
      <w:pPr>
        <w:spacing w:line="431" w:lineRule="auto"/>
        <w:rPr>
          <w:sz w:val="24"/>
          <w:szCs w:val="24"/>
        </w:rPr>
      </w:pPr>
    </w:p>
    <w:p w14:paraId="0A94F214" w14:textId="0F17A583" w:rsidR="0040717B" w:rsidRDefault="0040717B">
      <w:pPr>
        <w:spacing w:line="431" w:lineRule="auto"/>
        <w:rPr>
          <w:sz w:val="24"/>
          <w:szCs w:val="24"/>
        </w:rPr>
      </w:pPr>
    </w:p>
    <w:p w14:paraId="77578C76" w14:textId="77777777" w:rsidR="00AD0CD3" w:rsidRDefault="00DE4B94">
      <w:pPr>
        <w:spacing w:line="331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lastRenderedPageBreak/>
        <w:t>6. What are your true strengths</w:t>
      </w:r>
      <w:proofErr w:type="gramStart"/>
      <w:r>
        <w:rPr>
          <w:b/>
          <w:sz w:val="24"/>
          <w:szCs w:val="24"/>
        </w:rPr>
        <w:t xml:space="preserve">?  </w:t>
      </w:r>
      <w:proofErr w:type="gramEnd"/>
      <w:r>
        <w:rPr>
          <w:b/>
          <w:sz w:val="24"/>
          <w:szCs w:val="24"/>
        </w:rPr>
        <w:t>Why should a college choose you to be part of its student body</w:t>
      </w:r>
      <w:proofErr w:type="gramStart"/>
      <w:r>
        <w:rPr>
          <w:b/>
          <w:sz w:val="24"/>
          <w:szCs w:val="24"/>
        </w:rPr>
        <w:t xml:space="preserve">?  </w:t>
      </w:r>
      <w:proofErr w:type="gramEnd"/>
      <w:r>
        <w:rPr>
          <w:i/>
          <w:sz w:val="24"/>
          <w:szCs w:val="24"/>
        </w:rPr>
        <w:t>(Give examples that illustrate these strengths</w:t>
      </w:r>
      <w:proofErr w:type="gramStart"/>
      <w:r>
        <w:rPr>
          <w:i/>
          <w:sz w:val="24"/>
          <w:szCs w:val="24"/>
        </w:rPr>
        <w:t xml:space="preserve">.  </w:t>
      </w:r>
      <w:proofErr w:type="gramEnd"/>
      <w:r>
        <w:rPr>
          <w:i/>
          <w:sz w:val="24"/>
          <w:szCs w:val="24"/>
        </w:rPr>
        <w:t xml:space="preserve">Responses can come from academics, activities, athletics, hobbies, your personality, work experience, </w:t>
      </w:r>
      <w:proofErr w:type="spellStart"/>
      <w:r>
        <w:rPr>
          <w:i/>
          <w:sz w:val="24"/>
          <w:szCs w:val="24"/>
        </w:rPr>
        <w:t>etc</w:t>
      </w:r>
      <w:proofErr w:type="spellEnd"/>
      <w:r>
        <w:rPr>
          <w:i/>
          <w:sz w:val="24"/>
          <w:szCs w:val="24"/>
        </w:rPr>
        <w:t>).</w:t>
      </w:r>
    </w:p>
    <w:p w14:paraId="77578C77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e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7E" w14:textId="77777777">
        <w:trPr>
          <w:trHeight w:val="180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7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7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7F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80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7. What did you struggle with in classes?</w:t>
      </w:r>
    </w:p>
    <w:p w14:paraId="77578C81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87" w14:textId="77777777" w:rsidTr="0040717B">
        <w:trPr>
          <w:trHeight w:val="4794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8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88" w14:textId="40EE25FD" w:rsidR="00AD0CD3" w:rsidRDefault="00AD0CD3">
      <w:pPr>
        <w:spacing w:line="431" w:lineRule="auto"/>
        <w:rPr>
          <w:sz w:val="24"/>
          <w:szCs w:val="24"/>
        </w:rPr>
      </w:pPr>
    </w:p>
    <w:p w14:paraId="0B342CF6" w14:textId="6BAD88DF" w:rsidR="0040717B" w:rsidRDefault="0040717B">
      <w:pPr>
        <w:spacing w:line="431" w:lineRule="auto"/>
        <w:rPr>
          <w:sz w:val="24"/>
          <w:szCs w:val="24"/>
        </w:rPr>
      </w:pPr>
    </w:p>
    <w:p w14:paraId="77578C89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8. How have you shown improvement in that area either in that course or throughout life since then?</w:t>
      </w:r>
    </w:p>
    <w:p w14:paraId="77578C8A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0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90" w14:textId="77777777">
        <w:trPr>
          <w:trHeight w:val="154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8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8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91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92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9. What have you succeeded in classes</w:t>
      </w:r>
      <w:proofErr w:type="gramStart"/>
      <w:r>
        <w:rPr>
          <w:b/>
          <w:sz w:val="24"/>
          <w:szCs w:val="24"/>
        </w:rPr>
        <w:t xml:space="preserve">?  </w:t>
      </w:r>
      <w:proofErr w:type="gramEnd"/>
      <w:r>
        <w:rPr>
          <w:b/>
          <w:sz w:val="24"/>
          <w:szCs w:val="24"/>
        </w:rPr>
        <w:t>How have you shown this in life or future classes</w:t>
      </w:r>
      <w:proofErr w:type="gramStart"/>
      <w:r>
        <w:rPr>
          <w:b/>
          <w:sz w:val="24"/>
          <w:szCs w:val="24"/>
        </w:rPr>
        <w:t xml:space="preserve">?  </w:t>
      </w:r>
      <w:proofErr w:type="gramEnd"/>
      <w:r>
        <w:rPr>
          <w:b/>
          <w:sz w:val="24"/>
          <w:szCs w:val="24"/>
        </w:rPr>
        <w:t xml:space="preserve"> </w:t>
      </w:r>
    </w:p>
    <w:p w14:paraId="77578C93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1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99" w14:textId="77777777">
        <w:trPr>
          <w:trHeight w:val="154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9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9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9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9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9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9A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9B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0. What are your true strengths? </w:t>
      </w:r>
    </w:p>
    <w:p w14:paraId="77578C9C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2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A1" w14:textId="77777777">
        <w:trPr>
          <w:trHeight w:val="126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9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9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9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A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A2" w14:textId="77777777" w:rsidR="00AD0CD3" w:rsidRDefault="00DE4B94">
      <w:pPr>
        <w:spacing w:line="331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lastRenderedPageBreak/>
        <w:tab/>
        <w:t xml:space="preserve">       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11. Explain the accomplishments you are most proud of </w:t>
      </w:r>
      <w:proofErr w:type="spellStart"/>
      <w:r>
        <w:rPr>
          <w:b/>
          <w:sz w:val="24"/>
          <w:szCs w:val="24"/>
        </w:rPr>
        <w:t>are</w:t>
      </w:r>
      <w:proofErr w:type="spellEnd"/>
      <w:r>
        <w:rPr>
          <w:b/>
          <w:sz w:val="24"/>
          <w:szCs w:val="24"/>
        </w:rPr>
        <w:t xml:space="preserve">… </w:t>
      </w:r>
      <w:r>
        <w:rPr>
          <w:i/>
          <w:sz w:val="24"/>
          <w:szCs w:val="24"/>
        </w:rPr>
        <w:t>(Please include things from both school and other areas of y</w:t>
      </w:r>
      <w:r>
        <w:rPr>
          <w:i/>
          <w:sz w:val="24"/>
          <w:szCs w:val="24"/>
        </w:rPr>
        <w:t>our life, including special talents, interests, hobbies, etc.)</w:t>
      </w:r>
    </w:p>
    <w:p w14:paraId="77578CA3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77578CA4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3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AA" w14:textId="77777777">
        <w:trPr>
          <w:trHeight w:val="154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A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A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A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A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A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AB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AC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12. Is there any circumstance that you want to remind your recommender about to perhaps be incorporated into your letter?</w:t>
      </w:r>
    </w:p>
    <w:p w14:paraId="77578CAD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4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B3" w14:textId="77777777">
        <w:trPr>
          <w:trHeight w:val="154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A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A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B4" w14:textId="210A4404" w:rsidR="00AD0CD3" w:rsidRDefault="00AD0CD3">
      <w:pPr>
        <w:spacing w:line="431" w:lineRule="auto"/>
        <w:rPr>
          <w:sz w:val="24"/>
          <w:szCs w:val="24"/>
        </w:rPr>
      </w:pPr>
    </w:p>
    <w:p w14:paraId="21E00307" w14:textId="29E0F883" w:rsidR="0040717B" w:rsidRDefault="0040717B">
      <w:pPr>
        <w:spacing w:line="431" w:lineRule="auto"/>
        <w:rPr>
          <w:sz w:val="24"/>
          <w:szCs w:val="24"/>
        </w:rPr>
      </w:pPr>
    </w:p>
    <w:p w14:paraId="36AA92AE" w14:textId="48C9F5ED" w:rsidR="0040717B" w:rsidRDefault="0040717B">
      <w:pPr>
        <w:spacing w:line="431" w:lineRule="auto"/>
        <w:rPr>
          <w:sz w:val="24"/>
          <w:szCs w:val="24"/>
        </w:rPr>
      </w:pPr>
    </w:p>
    <w:p w14:paraId="06EC6157" w14:textId="355EEAB9" w:rsidR="0040717B" w:rsidRDefault="0040717B">
      <w:pPr>
        <w:spacing w:line="431" w:lineRule="auto"/>
        <w:rPr>
          <w:sz w:val="24"/>
          <w:szCs w:val="24"/>
        </w:rPr>
      </w:pPr>
    </w:p>
    <w:p w14:paraId="155F83D1" w14:textId="0C509CC8" w:rsidR="0040717B" w:rsidRDefault="0040717B">
      <w:pPr>
        <w:spacing w:line="431" w:lineRule="auto"/>
        <w:rPr>
          <w:sz w:val="24"/>
          <w:szCs w:val="24"/>
        </w:rPr>
      </w:pPr>
    </w:p>
    <w:p w14:paraId="0B9B4C72" w14:textId="77777777" w:rsidR="0040717B" w:rsidRDefault="0040717B">
      <w:pPr>
        <w:spacing w:line="431" w:lineRule="auto"/>
        <w:rPr>
          <w:sz w:val="24"/>
          <w:szCs w:val="24"/>
        </w:rPr>
      </w:pPr>
    </w:p>
    <w:p w14:paraId="77578CB5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13. Are there any obstacles you have overcome that you would like to share?</w:t>
      </w:r>
    </w:p>
    <w:p w14:paraId="77578CB6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5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BC" w14:textId="77777777">
        <w:trPr>
          <w:trHeight w:val="154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B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B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BD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BE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14. Three personal qualities you like about yourself are…</w:t>
      </w:r>
    </w:p>
    <w:p w14:paraId="77578CBF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C0" w14:textId="3263D2F7" w:rsidR="00AD0CD3" w:rsidRDefault="00AD0CD3">
      <w:pPr>
        <w:spacing w:line="431" w:lineRule="auto"/>
        <w:rPr>
          <w:sz w:val="24"/>
          <w:szCs w:val="24"/>
        </w:rPr>
      </w:pPr>
    </w:p>
    <w:p w14:paraId="3AA12F36" w14:textId="77777777" w:rsidR="009B3BFE" w:rsidRDefault="009B3BFE">
      <w:pPr>
        <w:spacing w:line="431" w:lineRule="auto"/>
        <w:rPr>
          <w:sz w:val="24"/>
          <w:szCs w:val="24"/>
        </w:rPr>
      </w:pPr>
    </w:p>
    <w:p w14:paraId="77578CC1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C2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15. The most difficult aspect of school for you has been…</w:t>
      </w:r>
    </w:p>
    <w:p w14:paraId="77578CC3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6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CC9" w14:textId="77777777">
        <w:trPr>
          <w:trHeight w:val="154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C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C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C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C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C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CA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CB" w14:textId="07C5A6E4" w:rsidR="00AD0CD3" w:rsidRDefault="00AD0CD3">
      <w:pPr>
        <w:spacing w:line="431" w:lineRule="auto"/>
        <w:rPr>
          <w:sz w:val="24"/>
          <w:szCs w:val="24"/>
        </w:rPr>
      </w:pPr>
    </w:p>
    <w:p w14:paraId="44A02A81" w14:textId="4F8B811C" w:rsidR="009B3BFE" w:rsidRDefault="009B3BFE">
      <w:pPr>
        <w:spacing w:line="431" w:lineRule="auto"/>
        <w:rPr>
          <w:sz w:val="24"/>
          <w:szCs w:val="24"/>
        </w:rPr>
      </w:pPr>
    </w:p>
    <w:p w14:paraId="35E4FEBE" w14:textId="2D0D8442" w:rsidR="009B3BFE" w:rsidRDefault="009B3BFE">
      <w:pPr>
        <w:spacing w:line="431" w:lineRule="auto"/>
        <w:rPr>
          <w:sz w:val="24"/>
          <w:szCs w:val="24"/>
        </w:rPr>
      </w:pPr>
    </w:p>
    <w:p w14:paraId="7A97AB85" w14:textId="77777777" w:rsidR="009B3BFE" w:rsidRDefault="009B3BFE">
      <w:pPr>
        <w:spacing w:line="431" w:lineRule="auto"/>
        <w:rPr>
          <w:sz w:val="24"/>
          <w:szCs w:val="24"/>
        </w:rPr>
      </w:pPr>
    </w:p>
    <w:p w14:paraId="77578CCC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16. Give specific examples or stories to describe your…</w:t>
      </w:r>
    </w:p>
    <w:p w14:paraId="77578CCD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(a) capacity for intellectual growth, academic </w:t>
      </w:r>
      <w:proofErr w:type="gramStart"/>
      <w:r>
        <w:rPr>
          <w:b/>
          <w:sz w:val="24"/>
          <w:szCs w:val="24"/>
        </w:rPr>
        <w:t>potential</w:t>
      </w:r>
      <w:proofErr w:type="gramEnd"/>
      <w:r>
        <w:rPr>
          <w:b/>
          <w:sz w:val="24"/>
          <w:szCs w:val="24"/>
        </w:rPr>
        <w:t xml:space="preserve"> and curiosity to learn</w:t>
      </w:r>
    </w:p>
    <w:p w14:paraId="77578CCE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7"/>
        <w:tblW w:w="83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325"/>
      </w:tblGrid>
      <w:tr w:rsidR="00AD0CD3" w14:paraId="77578CD4" w14:textId="77777777">
        <w:trPr>
          <w:trHeight w:val="1540"/>
        </w:trPr>
        <w:tc>
          <w:tcPr>
            <w:tcW w:w="83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C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D5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D6" w14:textId="77777777" w:rsidR="00AD0CD3" w:rsidRDefault="00DE4B94">
      <w:pPr>
        <w:spacing w:line="331" w:lineRule="auto"/>
        <w:ind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(b) initiative, self-motivation and responsibility level</w:t>
      </w:r>
    </w:p>
    <w:p w14:paraId="77578CD7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8"/>
        <w:tblW w:w="835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355"/>
      </w:tblGrid>
      <w:tr w:rsidR="00AD0CD3" w14:paraId="77578CDD" w14:textId="77777777">
        <w:trPr>
          <w:trHeight w:val="1540"/>
        </w:trPr>
        <w:tc>
          <w:tcPr>
            <w:tcW w:w="8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D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D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DE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DF" w14:textId="77777777" w:rsidR="00AD0CD3" w:rsidRDefault="00DE4B94">
      <w:pPr>
        <w:spacing w:line="331" w:lineRule="auto"/>
        <w:ind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(c) leadership potential</w:t>
      </w:r>
    </w:p>
    <w:p w14:paraId="77578CE0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9"/>
        <w:tblW w:w="829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295"/>
      </w:tblGrid>
      <w:tr w:rsidR="00AD0CD3" w14:paraId="77578CE6" w14:textId="77777777">
        <w:trPr>
          <w:trHeight w:val="1540"/>
        </w:trPr>
        <w:tc>
          <w:tcPr>
            <w:tcW w:w="8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E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E7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E8" w14:textId="77777777" w:rsidR="00AD0CD3" w:rsidRDefault="00DE4B94">
      <w:pPr>
        <w:spacing w:line="331" w:lineRule="auto"/>
        <w:ind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(d) originality and creativity</w:t>
      </w:r>
    </w:p>
    <w:tbl>
      <w:tblPr>
        <w:tblStyle w:val="afa"/>
        <w:tblW w:w="83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310"/>
      </w:tblGrid>
      <w:tr w:rsidR="00AD0CD3" w14:paraId="77578CEE" w14:textId="77777777">
        <w:trPr>
          <w:trHeight w:val="1540"/>
        </w:trPr>
        <w:tc>
          <w:tcPr>
            <w:tcW w:w="8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E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CE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CEF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F0" w14:textId="77777777" w:rsidR="00AD0CD3" w:rsidRDefault="00DE4B94">
      <w:pPr>
        <w:spacing w:line="331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(You may skip answering 17-19 if you give your Academic CV as well to your recommender)</w:t>
      </w:r>
    </w:p>
    <w:p w14:paraId="77578CF1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CF2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7. List major sports/music/art/other activities </w:t>
      </w:r>
      <w:r>
        <w:rPr>
          <w:i/>
          <w:sz w:val="24"/>
          <w:szCs w:val="24"/>
        </w:rPr>
        <w:t>(include grade levels that you did them/awards received/leadership roles in each)</w:t>
      </w:r>
      <w:r>
        <w:rPr>
          <w:b/>
          <w:sz w:val="24"/>
          <w:szCs w:val="24"/>
        </w:rPr>
        <w:t>:</w:t>
      </w:r>
    </w:p>
    <w:p w14:paraId="77578CF3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b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60"/>
        <w:gridCol w:w="1860"/>
        <w:gridCol w:w="1875"/>
        <w:gridCol w:w="1875"/>
        <w:gridCol w:w="1875"/>
      </w:tblGrid>
      <w:tr w:rsidR="00AD0CD3" w14:paraId="77578CF9" w14:textId="77777777">
        <w:trPr>
          <w:trHeight w:val="82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4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vity</w:t>
            </w: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5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6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ours Per We</w:t>
            </w:r>
            <w:r>
              <w:rPr>
                <w:b/>
                <w:sz w:val="18"/>
                <w:szCs w:val="18"/>
              </w:rPr>
              <w:t>ek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7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verall involvement (in years)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8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wards or Additional Info</w:t>
            </w:r>
          </w:p>
        </w:tc>
      </w:tr>
      <w:tr w:rsidR="00AD0CD3" w14:paraId="77578CFF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CF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05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0B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11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0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17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1D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23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1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29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2F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2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35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D36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37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8. List work, intern, or research experiences </w:t>
      </w:r>
      <w:r>
        <w:rPr>
          <w:i/>
          <w:sz w:val="24"/>
          <w:szCs w:val="24"/>
        </w:rPr>
        <w:t>(include position, company, specify dates of experience, length of time experience and average hours worked per week)</w:t>
      </w:r>
      <w:r>
        <w:rPr>
          <w:b/>
          <w:sz w:val="24"/>
          <w:szCs w:val="24"/>
        </w:rPr>
        <w:t xml:space="preserve">:                                                        </w:t>
      </w:r>
      <w:r>
        <w:rPr>
          <w:b/>
          <w:sz w:val="24"/>
          <w:szCs w:val="24"/>
        </w:rPr>
        <w:tab/>
        <w:t xml:space="preserve"> </w:t>
      </w:r>
      <w:r>
        <w:rPr>
          <w:b/>
          <w:sz w:val="24"/>
          <w:szCs w:val="24"/>
        </w:rPr>
        <w:tab/>
      </w:r>
    </w:p>
    <w:p w14:paraId="77578D38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c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60"/>
        <w:gridCol w:w="1860"/>
        <w:gridCol w:w="1875"/>
        <w:gridCol w:w="1875"/>
        <w:gridCol w:w="1875"/>
      </w:tblGrid>
      <w:tr w:rsidR="00AD0CD3" w14:paraId="77578D3E" w14:textId="77777777">
        <w:trPr>
          <w:trHeight w:val="82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9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vity</w:t>
            </w: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A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B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ours Per Week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C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verall involvement (in years)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D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wards or </w:t>
            </w:r>
            <w:r>
              <w:rPr>
                <w:b/>
                <w:sz w:val="18"/>
                <w:szCs w:val="18"/>
              </w:rPr>
              <w:t>Additional Info</w:t>
            </w:r>
          </w:p>
        </w:tc>
      </w:tr>
      <w:tr w:rsidR="00AD0CD3" w14:paraId="77578D44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3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4A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50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4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56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5C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62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5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68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6E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74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6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7A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7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D7B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7C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77578D7D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7E" w14:textId="77777777" w:rsidR="00AD0CD3" w:rsidRDefault="00DE4B94">
      <w:pPr>
        <w:spacing w:line="331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19. List volunteer activities or community projects that you organized or participated </w:t>
      </w:r>
      <w:proofErr w:type="gramStart"/>
      <w:r>
        <w:rPr>
          <w:b/>
          <w:sz w:val="24"/>
          <w:szCs w:val="24"/>
        </w:rPr>
        <w:t xml:space="preserve">in.  </w:t>
      </w:r>
      <w:proofErr w:type="gramEnd"/>
      <w:r>
        <w:rPr>
          <w:sz w:val="24"/>
          <w:szCs w:val="24"/>
        </w:rPr>
        <w:t>(</w:t>
      </w:r>
      <w:r>
        <w:rPr>
          <w:i/>
          <w:sz w:val="24"/>
          <w:szCs w:val="24"/>
        </w:rPr>
        <w:t>Include dates and average hours donated):</w:t>
      </w:r>
    </w:p>
    <w:p w14:paraId="77578D7F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80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81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d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60"/>
        <w:gridCol w:w="1860"/>
        <w:gridCol w:w="1875"/>
        <w:gridCol w:w="1875"/>
        <w:gridCol w:w="1875"/>
      </w:tblGrid>
      <w:tr w:rsidR="00AD0CD3" w14:paraId="77578D87" w14:textId="77777777">
        <w:trPr>
          <w:trHeight w:val="82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2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ivity</w:t>
            </w: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3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4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ours Per Week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5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verall involvement (in years)</w:t>
            </w: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6" w14:textId="77777777" w:rsidR="00AD0CD3" w:rsidRDefault="00DE4B94">
            <w:pPr>
              <w:spacing w:line="288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wards or Additional Info</w:t>
            </w:r>
          </w:p>
        </w:tc>
      </w:tr>
      <w:tr w:rsidR="00AD0CD3" w14:paraId="77578D8D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93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8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99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9F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9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A5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AB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7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B1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A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B7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3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4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5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6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BD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  <w:tr w:rsidR="00AD0CD3" w14:paraId="77578DC3" w14:textId="77777777">
        <w:trPr>
          <w:trHeight w:val="460"/>
        </w:trPr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BF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C0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C1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  <w:tc>
          <w:tcPr>
            <w:tcW w:w="18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C2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DC4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C5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C6" w14:textId="77777777" w:rsidR="00AD0CD3" w:rsidRDefault="00DE4B94">
      <w:pPr>
        <w:spacing w:line="33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0. Include any additional information that may be helpful:</w:t>
      </w:r>
    </w:p>
    <w:p w14:paraId="77578DC7" w14:textId="77777777" w:rsidR="00AD0CD3" w:rsidRDefault="00AD0CD3">
      <w:pPr>
        <w:spacing w:line="431" w:lineRule="auto"/>
        <w:rPr>
          <w:sz w:val="24"/>
          <w:szCs w:val="24"/>
        </w:rPr>
      </w:pPr>
    </w:p>
    <w:tbl>
      <w:tblPr>
        <w:tblStyle w:val="afe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AD0CD3" w14:paraId="77578DCF" w14:textId="77777777">
        <w:trPr>
          <w:trHeight w:val="2080"/>
        </w:trPr>
        <w:tc>
          <w:tcPr>
            <w:tcW w:w="9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78DC8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DC9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DCA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DCB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DCC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DCD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  <w:p w14:paraId="77578DCE" w14:textId="77777777" w:rsidR="00AD0CD3" w:rsidRDefault="00AD0CD3">
            <w:pPr>
              <w:spacing w:line="431" w:lineRule="auto"/>
              <w:rPr>
                <w:sz w:val="24"/>
                <w:szCs w:val="24"/>
              </w:rPr>
            </w:pPr>
          </w:p>
        </w:tc>
      </w:tr>
    </w:tbl>
    <w:p w14:paraId="77578DD0" w14:textId="77777777" w:rsidR="00AD0CD3" w:rsidRDefault="00AD0CD3">
      <w:pPr>
        <w:spacing w:line="431" w:lineRule="auto"/>
        <w:rPr>
          <w:sz w:val="24"/>
          <w:szCs w:val="24"/>
        </w:rPr>
      </w:pPr>
    </w:p>
    <w:p w14:paraId="77578DD2" w14:textId="77777777" w:rsidR="00AD0CD3" w:rsidRDefault="00AD0CD3"/>
    <w:sectPr w:rsidR="00AD0CD3">
      <w:headerReference w:type="default" r:id="rId10"/>
      <w:pgSz w:w="12240" w:h="15840"/>
      <w:pgMar w:top="1440" w:right="360" w:bottom="1440" w:left="1440" w:header="18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8C33B" w14:textId="77777777" w:rsidR="00DE4B94" w:rsidRDefault="00DE4B94">
      <w:pPr>
        <w:spacing w:line="240" w:lineRule="auto"/>
      </w:pPr>
      <w:r>
        <w:separator/>
      </w:r>
    </w:p>
  </w:endnote>
  <w:endnote w:type="continuationSeparator" w:id="0">
    <w:p w14:paraId="57D571BA" w14:textId="77777777" w:rsidR="00DE4B94" w:rsidRDefault="00DE4B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16833" w14:textId="77777777" w:rsidR="00DE4B94" w:rsidRDefault="00DE4B94">
      <w:pPr>
        <w:spacing w:line="240" w:lineRule="auto"/>
      </w:pPr>
      <w:r>
        <w:separator/>
      </w:r>
    </w:p>
  </w:footnote>
  <w:footnote w:type="continuationSeparator" w:id="0">
    <w:p w14:paraId="0A30EE15" w14:textId="77777777" w:rsidR="00DE4B94" w:rsidRDefault="00DE4B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78DD3" w14:textId="77777777" w:rsidR="00AD0CD3" w:rsidRDefault="00DE4B94">
    <w:pPr>
      <w:jc w:val="right"/>
    </w:pPr>
    <w:r>
      <w:rPr>
        <w:noProof/>
      </w:rPr>
      <w:drawing>
        <wp:inline distT="114300" distB="114300" distL="114300" distR="114300" wp14:anchorId="77578DD4" wp14:editId="77578DD5">
          <wp:extent cx="1357313" cy="1357313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57313" cy="135731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4672F8"/>
    <w:multiLevelType w:val="multilevel"/>
    <w:tmpl w:val="BE765D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4A52AEF"/>
    <w:multiLevelType w:val="multilevel"/>
    <w:tmpl w:val="92E046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K0tDC3NDQ0t7BQ0lEKTi0uzszPAykwrAUAR9ySvSwAAAA="/>
  </w:docVars>
  <w:rsids>
    <w:rsidRoot w:val="00AD0CD3"/>
    <w:rsid w:val="0040717B"/>
    <w:rsid w:val="005C0505"/>
    <w:rsid w:val="00671024"/>
    <w:rsid w:val="009B3BFE"/>
    <w:rsid w:val="00AD0CD3"/>
    <w:rsid w:val="00CC1FC2"/>
    <w:rsid w:val="00DE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78C17"/>
  <w15:docId w15:val="{81C7AF3A-B875-45CA-B95B-A3C127267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4BF7B5629A65438B09C0392B6189CF" ma:contentTypeVersion="12" ma:contentTypeDescription="Create a new document." ma:contentTypeScope="" ma:versionID="cb413e742817991e0724038a609479bc">
  <xsd:schema xmlns:xsd="http://www.w3.org/2001/XMLSchema" xmlns:xs="http://www.w3.org/2001/XMLSchema" xmlns:p="http://schemas.microsoft.com/office/2006/metadata/properties" xmlns:ns2="f86d36c5-b11f-4aa5-a8d4-5d24aa5935b3" xmlns:ns3="16163bfb-1c18-423f-93e6-dcb82333a6af" targetNamespace="http://schemas.microsoft.com/office/2006/metadata/properties" ma:root="true" ma:fieldsID="1ee4ac3213fd01519a1b222bb6d3dc88" ns2:_="" ns3:_="">
    <xsd:import namespace="f86d36c5-b11f-4aa5-a8d4-5d24aa5935b3"/>
    <xsd:import namespace="16163bfb-1c18-423f-93e6-dcb82333a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d36c5-b11f-4aa5-a8d4-5d24aa593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63bfb-1c18-423f-93e6-dcb82333a6a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45BFD0-A048-431C-8792-F81A7D011C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1E5EA8-EF53-4608-9693-D5A405D732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6A9B82-E2AB-4010-9848-42F65C790C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6d36c5-b11f-4aa5-a8d4-5d24aa5935b3"/>
    <ds:schemaRef ds:uri="16163bfb-1c18-423f-93e6-dcb82333a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3</Pages>
  <Words>631</Words>
  <Characters>3599</Characters>
  <Application>Microsoft Office Word</Application>
  <DocSecurity>0</DocSecurity>
  <Lines>29</Lines>
  <Paragraphs>8</Paragraphs>
  <ScaleCrop>false</ScaleCrop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lavio Liberal</cp:lastModifiedBy>
  <cp:revision>6</cp:revision>
  <dcterms:created xsi:type="dcterms:W3CDTF">2020-04-14T21:09:00Z</dcterms:created>
  <dcterms:modified xsi:type="dcterms:W3CDTF">2020-04-14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BF7B5629A65438B09C0392B6189CF</vt:lpwstr>
  </property>
</Properties>
</file>